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AC05F1" w14:textId="216CD3DB" w:rsidR="00F31F2D" w:rsidRDefault="00A14190" w:rsidP="00F31F2D">
      <w:pPr>
        <w:pStyle w:val="Title"/>
        <w:rPr>
          <w:noProof/>
        </w:rPr>
      </w:pPr>
      <w:bookmarkStart w:id="0" w:name="_GoBack"/>
      <w:bookmarkEnd w:id="0"/>
      <w:r w:rsidRPr="00776416">
        <w:rPr>
          <w:noProof/>
        </w:rPr>
        <w:drawing>
          <wp:anchor distT="0" distB="0" distL="114300" distR="114300" simplePos="0" relativeHeight="251659264" behindDoc="1" locked="0" layoutInCell="1" allowOverlap="1" wp14:anchorId="4D372F50" wp14:editId="3A582A0D">
            <wp:simplePos x="0" y="0"/>
            <wp:positionH relativeFrom="column">
              <wp:posOffset>-236220</wp:posOffset>
            </wp:positionH>
            <wp:positionV relativeFrom="paragraph">
              <wp:posOffset>-838835</wp:posOffset>
            </wp:positionV>
            <wp:extent cx="4467225" cy="1363980"/>
            <wp:effectExtent l="0" t="0" r="0" b="0"/>
            <wp:wrapNone/>
            <wp:docPr id="8" name="Picture 8" descr="C:\Users\djshirey\OneDrive - University of Phoenix\F_Drive\Style Guides\UPX Logos\Horizontal format\UOPX_Sig_Hor_Black_Medi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95530">
        <w:rPr>
          <w:noProof/>
        </w:rPr>
        <w:t>Work Breakdown Structure (WBS) Example</w:t>
      </w:r>
    </w:p>
    <w:p w14:paraId="4364DBCB" w14:textId="132627C9" w:rsidR="00F31F2D" w:rsidRPr="00F31F2D" w:rsidRDefault="00F31F2D" w:rsidP="00EE34E1">
      <w:r w:rsidRPr="007326A7">
        <w:rPr>
          <w:b/>
        </w:rPr>
        <w:t>Project</w:t>
      </w:r>
      <w:r w:rsidR="007326A7">
        <w:rPr>
          <w:b/>
        </w:rPr>
        <w:t xml:space="preserve"> estimate: </w:t>
      </w:r>
      <w:r w:rsidR="007326A7" w:rsidRPr="00EE34E1">
        <w:rPr>
          <w:bCs/>
        </w:rPr>
        <w:t>124 hours</w:t>
      </w:r>
      <w:r w:rsidR="00EE34E1">
        <w:t>,</w:t>
      </w:r>
      <w:r>
        <w:t xml:space="preserve"> Small Business Website Development</w:t>
      </w:r>
      <w:r w:rsidR="007326A7">
        <w:t xml:space="preserve"> </w:t>
      </w:r>
    </w:p>
    <w:p w14:paraId="723733B2" w14:textId="10B84050" w:rsidR="008A347B" w:rsidRDefault="008A347B" w:rsidP="00C96CE0">
      <w:pPr>
        <w:pStyle w:val="Title"/>
        <w:spacing w:before="0" w:after="0"/>
        <w:contextualSpacing/>
        <w:rPr>
          <w:b w:val="0"/>
          <w:noProof/>
          <w:color w:val="4D3733" w:themeColor="background1"/>
          <w:sz w:val="20"/>
          <w:szCs w:val="20"/>
        </w:rPr>
      </w:pPr>
      <w:r>
        <w:rPr>
          <w:b w:val="0"/>
          <w:noProof/>
          <w:color w:val="auto"/>
          <w:sz w:val="20"/>
          <w:szCs w:val="20"/>
        </w:rPr>
        <w:t xml:space="preserve">1. </w:t>
      </w:r>
      <w:r w:rsidRPr="007326A7">
        <w:rPr>
          <w:noProof/>
          <w:color w:val="auto"/>
          <w:sz w:val="20"/>
          <w:szCs w:val="20"/>
        </w:rPr>
        <w:t>R</w:t>
      </w:r>
      <w:r w:rsidRPr="007326A7">
        <w:rPr>
          <w:noProof/>
          <w:color w:val="4D3733" w:themeColor="background1"/>
          <w:sz w:val="20"/>
          <w:szCs w:val="20"/>
        </w:rPr>
        <w:t>esearch</w:t>
      </w:r>
      <w:r w:rsidR="00CB24FF">
        <w:rPr>
          <w:b w:val="0"/>
          <w:noProof/>
          <w:color w:val="4D3733" w:themeColor="background1"/>
          <w:sz w:val="20"/>
          <w:szCs w:val="20"/>
        </w:rPr>
        <w:t xml:space="preserve"> – </w:t>
      </w:r>
      <w:r>
        <w:rPr>
          <w:b w:val="0"/>
          <w:noProof/>
          <w:color w:val="4D3733" w:themeColor="background1"/>
          <w:sz w:val="20"/>
          <w:szCs w:val="20"/>
        </w:rPr>
        <w:t xml:space="preserve">16 </w:t>
      </w:r>
      <w:r w:rsidR="00F31F2D">
        <w:rPr>
          <w:b w:val="0"/>
          <w:noProof/>
          <w:color w:val="4D3733" w:themeColor="background1"/>
          <w:sz w:val="20"/>
          <w:szCs w:val="20"/>
        </w:rPr>
        <w:t>hours</w:t>
      </w:r>
    </w:p>
    <w:p w14:paraId="12F268DC" w14:textId="12D1FA27" w:rsidR="008A347B" w:rsidRDefault="008A347B" w:rsidP="00C96CE0">
      <w:pPr>
        <w:spacing w:after="0"/>
        <w:ind w:left="720"/>
        <w:contextualSpacing/>
      </w:pPr>
      <w:r>
        <w:t>1.1 Competitive analysis – 6 hours</w:t>
      </w:r>
      <w:r w:rsidR="00F33FEA">
        <w:t xml:space="preserve"> (approver)</w:t>
      </w:r>
    </w:p>
    <w:p w14:paraId="78AD7E2F" w14:textId="39D10C1B" w:rsidR="008A347B" w:rsidRPr="008A347B" w:rsidRDefault="008A347B" w:rsidP="00C96CE0">
      <w:pPr>
        <w:spacing w:after="0"/>
        <w:ind w:left="720"/>
        <w:contextualSpacing/>
      </w:pPr>
      <w:r>
        <w:t>1.2 Build requirements – 10 hours</w:t>
      </w:r>
      <w:r w:rsidR="00F33FEA">
        <w:t xml:space="preserve"> (technical writer)</w:t>
      </w:r>
    </w:p>
    <w:p w14:paraId="65073AF0" w14:textId="05A13DD6" w:rsidR="008A347B" w:rsidRDefault="008A347B" w:rsidP="00C96CE0">
      <w:pPr>
        <w:spacing w:after="0"/>
        <w:contextualSpacing/>
      </w:pPr>
      <w:r>
        <w:t xml:space="preserve">2. </w:t>
      </w:r>
      <w:r w:rsidRPr="007326A7">
        <w:rPr>
          <w:b/>
        </w:rPr>
        <w:t>Design</w:t>
      </w:r>
      <w:r w:rsidR="00CB24FF">
        <w:t xml:space="preserve"> – </w:t>
      </w:r>
      <w:r w:rsidR="00F31F2D">
        <w:t>2</w:t>
      </w:r>
      <w:r w:rsidR="00F33FEA">
        <w:t>4</w:t>
      </w:r>
      <w:r w:rsidR="00F31F2D">
        <w:t xml:space="preserve"> hours</w:t>
      </w:r>
    </w:p>
    <w:p w14:paraId="40BC536D" w14:textId="5D540E96" w:rsidR="008A347B" w:rsidRDefault="008A347B" w:rsidP="00C96CE0">
      <w:pPr>
        <w:spacing w:after="0"/>
        <w:ind w:left="720"/>
        <w:contextualSpacing/>
      </w:pPr>
      <w:r>
        <w:t xml:space="preserve">2.1  </w:t>
      </w:r>
      <w:r w:rsidR="00F33FEA">
        <w:t>P</w:t>
      </w:r>
      <w:r>
        <w:t>rototype #1</w:t>
      </w:r>
    </w:p>
    <w:p w14:paraId="1824165D" w14:textId="045D5DCE" w:rsidR="00F33FEA" w:rsidRDefault="00F33FEA" w:rsidP="00C96CE0">
      <w:pPr>
        <w:spacing w:after="0"/>
        <w:ind w:left="720"/>
        <w:contextualSpacing/>
      </w:pPr>
      <w:r>
        <w:tab/>
        <w:t>2.1.1 Create first version of prototype – 8 hours</w:t>
      </w:r>
      <w:r w:rsidR="007326A7">
        <w:t xml:space="preserve"> (graphic designer)</w:t>
      </w:r>
    </w:p>
    <w:p w14:paraId="0AB351DA" w14:textId="0CE45865" w:rsidR="008A347B" w:rsidRDefault="008A347B" w:rsidP="00F33FEA">
      <w:pPr>
        <w:spacing w:after="0"/>
        <w:ind w:left="1440"/>
        <w:contextualSpacing/>
      </w:pPr>
      <w:r>
        <w:t>2.1.</w:t>
      </w:r>
      <w:r w:rsidR="00F33FEA">
        <w:t>2</w:t>
      </w:r>
      <w:r>
        <w:t xml:space="preserve"> Gather feedback – 4 hours</w:t>
      </w:r>
      <w:r w:rsidR="007326A7">
        <w:t xml:space="preserve"> (approver)</w:t>
      </w:r>
    </w:p>
    <w:p w14:paraId="13D95A09" w14:textId="0C012E1E" w:rsidR="008A347B" w:rsidRDefault="008A347B" w:rsidP="00C96CE0">
      <w:pPr>
        <w:spacing w:after="0"/>
        <w:ind w:left="720"/>
        <w:contextualSpacing/>
      </w:pPr>
      <w:r>
        <w:t xml:space="preserve">2.2 </w:t>
      </w:r>
      <w:r w:rsidR="00F33FEA">
        <w:t>P</w:t>
      </w:r>
      <w:r>
        <w:t xml:space="preserve">rototype #2 </w:t>
      </w:r>
    </w:p>
    <w:p w14:paraId="1EF69687" w14:textId="6EE98263" w:rsidR="00F33FEA" w:rsidRDefault="00F33FEA" w:rsidP="00C96CE0">
      <w:pPr>
        <w:spacing w:after="0"/>
        <w:ind w:left="720"/>
        <w:contextualSpacing/>
      </w:pPr>
      <w:r>
        <w:t xml:space="preserve">             2.2.1 Create second version of prototype – </w:t>
      </w:r>
      <w:r w:rsidR="007326A7">
        <w:t>8</w:t>
      </w:r>
      <w:r>
        <w:t xml:space="preserve"> hours</w:t>
      </w:r>
      <w:r w:rsidR="007326A7">
        <w:t xml:space="preserve"> (graphic designer)</w:t>
      </w:r>
    </w:p>
    <w:p w14:paraId="46E33D19" w14:textId="58A1EC96" w:rsidR="008A347B" w:rsidRDefault="00F33FEA" w:rsidP="00C96CE0">
      <w:pPr>
        <w:spacing w:after="0"/>
        <w:ind w:left="1440"/>
        <w:contextualSpacing/>
      </w:pPr>
      <w:r>
        <w:t>2.2.2</w:t>
      </w:r>
      <w:r w:rsidR="008A347B">
        <w:t xml:space="preserve"> Gather feedback</w:t>
      </w:r>
      <w:r w:rsidR="00F31F2D">
        <w:t xml:space="preserve"> – 3 hours</w:t>
      </w:r>
      <w:r w:rsidR="007326A7">
        <w:t xml:space="preserve"> (approver)</w:t>
      </w:r>
    </w:p>
    <w:p w14:paraId="476140E7" w14:textId="0F3C0F7F" w:rsidR="008A347B" w:rsidRDefault="00F33FEA" w:rsidP="00C96CE0">
      <w:pPr>
        <w:spacing w:after="0"/>
        <w:ind w:left="1440"/>
        <w:contextualSpacing/>
      </w:pPr>
      <w:r>
        <w:t>2.2.4</w:t>
      </w:r>
      <w:r w:rsidR="008A347B">
        <w:t xml:space="preserve"> Get approval to move forward with prototype</w:t>
      </w:r>
      <w:r w:rsidR="00F31F2D">
        <w:t xml:space="preserve"> – 1 hour</w:t>
      </w:r>
      <w:r w:rsidR="007326A7">
        <w:t xml:space="preserve"> (approver)</w:t>
      </w:r>
    </w:p>
    <w:p w14:paraId="2D5366EB" w14:textId="5D4D01E5" w:rsidR="008A347B" w:rsidRDefault="008A347B" w:rsidP="00C96CE0">
      <w:pPr>
        <w:spacing w:after="0"/>
        <w:contextualSpacing/>
      </w:pPr>
      <w:r>
        <w:t xml:space="preserve">3. </w:t>
      </w:r>
      <w:r w:rsidRPr="007326A7">
        <w:rPr>
          <w:b/>
        </w:rPr>
        <w:t>Program</w:t>
      </w:r>
      <w:r w:rsidR="00CB24FF">
        <w:t xml:space="preserve"> – </w:t>
      </w:r>
      <w:r w:rsidR="00F33FEA">
        <w:t>8</w:t>
      </w:r>
      <w:r w:rsidR="00F31F2D">
        <w:t>0 hours</w:t>
      </w:r>
    </w:p>
    <w:p w14:paraId="6FA622D5" w14:textId="0E2B349C" w:rsidR="008A347B" w:rsidRDefault="008A347B" w:rsidP="00F31F2D">
      <w:pPr>
        <w:spacing w:after="0"/>
        <w:ind w:left="720"/>
        <w:contextualSpacing/>
      </w:pPr>
      <w:r>
        <w:t>3.1 Feature coding</w:t>
      </w:r>
      <w:r w:rsidR="00F31F2D">
        <w:t xml:space="preserve"> – </w:t>
      </w:r>
      <w:r w:rsidR="00F33FEA">
        <w:t>4</w:t>
      </w:r>
      <w:r w:rsidR="00F31F2D">
        <w:t>0 hours</w:t>
      </w:r>
      <w:r w:rsidR="007326A7">
        <w:t xml:space="preserve"> (programmer)</w:t>
      </w:r>
    </w:p>
    <w:p w14:paraId="53933C97" w14:textId="2A8E045D" w:rsidR="008A347B" w:rsidRDefault="008A347B" w:rsidP="00F31F2D">
      <w:pPr>
        <w:spacing w:after="0"/>
        <w:ind w:left="720"/>
        <w:contextualSpacing/>
      </w:pPr>
      <w:r>
        <w:t>3.2 Integration coding</w:t>
      </w:r>
      <w:r w:rsidR="00F31F2D">
        <w:t xml:space="preserve"> – </w:t>
      </w:r>
      <w:r w:rsidR="00F33FEA">
        <w:t>2</w:t>
      </w:r>
      <w:r w:rsidR="00F31F2D">
        <w:t>0 hours</w:t>
      </w:r>
      <w:r w:rsidR="007326A7">
        <w:t xml:space="preserve"> (programmer)</w:t>
      </w:r>
    </w:p>
    <w:p w14:paraId="51016CDA" w14:textId="254A2666" w:rsidR="008A347B" w:rsidRDefault="008A347B" w:rsidP="00F31F2D">
      <w:pPr>
        <w:spacing w:after="0"/>
        <w:ind w:left="720"/>
        <w:contextualSpacing/>
      </w:pPr>
      <w:r>
        <w:t>3.3 Add content</w:t>
      </w:r>
      <w:r w:rsidR="00F31F2D">
        <w:t xml:space="preserve"> – </w:t>
      </w:r>
      <w:r w:rsidR="00F33FEA">
        <w:t>2</w:t>
      </w:r>
      <w:r w:rsidR="00F31F2D">
        <w:t>0 hours</w:t>
      </w:r>
      <w:r w:rsidR="007326A7">
        <w:t xml:space="preserve"> (content creator)</w:t>
      </w:r>
    </w:p>
    <w:p w14:paraId="5AAC96BB" w14:textId="56102937" w:rsidR="008A347B" w:rsidRDefault="008A347B" w:rsidP="00C96CE0">
      <w:pPr>
        <w:spacing w:after="0"/>
        <w:contextualSpacing/>
      </w:pPr>
      <w:r>
        <w:t xml:space="preserve">4. </w:t>
      </w:r>
      <w:r w:rsidRPr="007326A7">
        <w:rPr>
          <w:b/>
        </w:rPr>
        <w:t>Test</w:t>
      </w:r>
      <w:r w:rsidR="00F31F2D">
        <w:t xml:space="preserve"> </w:t>
      </w:r>
      <w:r w:rsidR="00CB24FF">
        <w:t>–</w:t>
      </w:r>
      <w:r w:rsidR="00F31F2D">
        <w:t xml:space="preserve"> 4 hours</w:t>
      </w:r>
    </w:p>
    <w:p w14:paraId="1ABC6EE2" w14:textId="7DB9D564" w:rsidR="008A347B" w:rsidRDefault="008A347B" w:rsidP="00F31F2D">
      <w:pPr>
        <w:spacing w:after="0"/>
        <w:ind w:left="720"/>
        <w:contextualSpacing/>
      </w:pPr>
      <w:r>
        <w:t>4.1 Component testing</w:t>
      </w:r>
      <w:r w:rsidR="00F31F2D">
        <w:t xml:space="preserve"> – 2 hours</w:t>
      </w:r>
      <w:r w:rsidR="007326A7">
        <w:t xml:space="preserve"> (programmer)</w:t>
      </w:r>
    </w:p>
    <w:p w14:paraId="698702D6" w14:textId="28AFDCE4" w:rsidR="008A347B" w:rsidRDefault="008A347B" w:rsidP="00F31F2D">
      <w:pPr>
        <w:spacing w:after="0"/>
        <w:ind w:left="720"/>
        <w:contextualSpacing/>
      </w:pPr>
      <w:r>
        <w:t>4.2 Full site testing</w:t>
      </w:r>
      <w:r w:rsidR="00F31F2D">
        <w:t xml:space="preserve"> – 2 hours</w:t>
      </w:r>
      <w:r w:rsidR="007326A7">
        <w:t xml:space="preserve"> (approver)</w:t>
      </w:r>
    </w:p>
    <w:p w14:paraId="2EA54AB4" w14:textId="77777777" w:rsidR="008A347B" w:rsidRDefault="008A347B" w:rsidP="008A347B"/>
    <w:p w14:paraId="49F69E5B" w14:textId="77777777" w:rsidR="008A347B" w:rsidRDefault="008A347B" w:rsidP="008A347B"/>
    <w:p w14:paraId="1AC4468B" w14:textId="77777777" w:rsidR="008A347B" w:rsidRPr="008A347B" w:rsidRDefault="008A347B" w:rsidP="008A347B"/>
    <w:p w14:paraId="00C6AE8D" w14:textId="4AC71B11" w:rsidR="000F0903" w:rsidRPr="008A347B" w:rsidRDefault="000F0903" w:rsidP="00776416">
      <w:pPr>
        <w:pStyle w:val="Title"/>
        <w:rPr>
          <w:rFonts w:eastAsiaTheme="minorHAnsi" w:cstheme="minorBidi"/>
          <w:b w:val="0"/>
          <w:noProof/>
          <w:color w:val="4D3733" w:themeColor="background1"/>
          <w:spacing w:val="0"/>
          <w:kern w:val="0"/>
          <w:sz w:val="20"/>
          <w:szCs w:val="22"/>
        </w:rPr>
      </w:pPr>
    </w:p>
    <w:p w14:paraId="1E096E36" w14:textId="5D3C50DE" w:rsidR="00A14190" w:rsidRPr="00D2123C" w:rsidRDefault="00A14190" w:rsidP="00095530">
      <w:pPr>
        <w:spacing w:after="160" w:line="259" w:lineRule="auto"/>
      </w:pPr>
    </w:p>
    <w:sectPr w:rsidR="00A14190" w:rsidRPr="00D2123C" w:rsidSect="00776416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B5469" w14:textId="77777777" w:rsidR="001B76D7" w:rsidRDefault="001B76D7" w:rsidP="000F0903">
      <w:pPr>
        <w:spacing w:after="0"/>
      </w:pPr>
      <w:r>
        <w:separator/>
      </w:r>
    </w:p>
  </w:endnote>
  <w:endnote w:type="continuationSeparator" w:id="0">
    <w:p w14:paraId="3947A615" w14:textId="77777777" w:rsidR="001B76D7" w:rsidRDefault="001B76D7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5829C" w14:textId="6679D079" w:rsidR="00654497" w:rsidRPr="00654497" w:rsidRDefault="00654497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XX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D8DAB" w14:textId="59BFE1D4" w:rsidR="00935086" w:rsidRPr="00935086" w:rsidRDefault="00935086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EE34E1">
      <w:rPr>
        <w:sz w:val="16"/>
        <w:szCs w:val="16"/>
      </w:rPr>
      <w:t>20</w:t>
    </w:r>
    <w:r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695BF" w14:textId="77777777" w:rsidR="001B76D7" w:rsidRDefault="001B76D7" w:rsidP="000F0903">
      <w:pPr>
        <w:spacing w:after="0"/>
      </w:pPr>
      <w:r>
        <w:separator/>
      </w:r>
    </w:p>
  </w:footnote>
  <w:footnote w:type="continuationSeparator" w:id="0">
    <w:p w14:paraId="1AC8F120" w14:textId="77777777" w:rsidR="001B76D7" w:rsidRDefault="001B76D7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B23B8" w14:textId="44D3D2CD" w:rsidR="0013181E" w:rsidRDefault="0013181E" w:rsidP="00654497">
    <w:pPr>
      <w:spacing w:after="0"/>
      <w:ind w:left="8190"/>
      <w:jc w:val="right"/>
    </w:pPr>
    <w:r>
      <w:t>Title</w:t>
    </w:r>
  </w:p>
  <w:p w14:paraId="63761A17" w14:textId="0D4AD246" w:rsidR="0013181E" w:rsidRDefault="0013181E" w:rsidP="00654497">
    <w:pPr>
      <w:spacing w:after="0"/>
      <w:ind w:left="8190"/>
      <w:jc w:val="right"/>
    </w:pPr>
    <w:r>
      <w:t xml:space="preserve">ABC/123 </w:t>
    </w:r>
    <w:proofErr w:type="spellStart"/>
    <w:r>
      <w:t>vX</w:t>
    </w:r>
    <w:proofErr w:type="spellEnd"/>
  </w:p>
  <w:p w14:paraId="4160ED49" w14:textId="49A0D4DC" w:rsidR="00654497" w:rsidRPr="00654497" w:rsidRDefault="00654497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F31F2D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F31F2D">
      <w:rPr>
        <w:bCs/>
        <w:noProof/>
      </w:rPr>
      <w:t>2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0BC50" w14:textId="220B7F4F" w:rsidR="00935086" w:rsidRPr="00776416" w:rsidRDefault="00095530" w:rsidP="00095530">
    <w:pPr>
      <w:spacing w:after="0"/>
      <w:ind w:left="8100" w:hanging="270"/>
      <w:jc w:val="right"/>
    </w:pPr>
    <w:r>
      <w:t>CMGT/410</w:t>
    </w:r>
    <w:r w:rsidR="00776416" w:rsidRPr="00776416">
      <w:t xml:space="preserve"> v</w:t>
    </w:r>
    <w:r w:rsidR="00EE34E1"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qwUAQW3oeywAAAA="/>
  </w:docVars>
  <w:rsids>
    <w:rsidRoot w:val="00B7574F"/>
    <w:rsid w:val="00095530"/>
    <w:rsid w:val="000C0803"/>
    <w:rsid w:val="000D2169"/>
    <w:rsid w:val="000F0903"/>
    <w:rsid w:val="0013181E"/>
    <w:rsid w:val="001602BB"/>
    <w:rsid w:val="001B76D7"/>
    <w:rsid w:val="00201214"/>
    <w:rsid w:val="00207997"/>
    <w:rsid w:val="00224434"/>
    <w:rsid w:val="00270C10"/>
    <w:rsid w:val="0033144D"/>
    <w:rsid w:val="00427F4C"/>
    <w:rsid w:val="004500DE"/>
    <w:rsid w:val="004727F6"/>
    <w:rsid w:val="005002EC"/>
    <w:rsid w:val="00532293"/>
    <w:rsid w:val="005702EF"/>
    <w:rsid w:val="005F5BC8"/>
    <w:rsid w:val="00654497"/>
    <w:rsid w:val="0066315B"/>
    <w:rsid w:val="007326A7"/>
    <w:rsid w:val="00774535"/>
    <w:rsid w:val="00776416"/>
    <w:rsid w:val="007A0EAB"/>
    <w:rsid w:val="008A347B"/>
    <w:rsid w:val="00935086"/>
    <w:rsid w:val="00935F80"/>
    <w:rsid w:val="009C241D"/>
    <w:rsid w:val="009C48ED"/>
    <w:rsid w:val="009E0D9C"/>
    <w:rsid w:val="00A03896"/>
    <w:rsid w:val="00A14190"/>
    <w:rsid w:val="00A621B0"/>
    <w:rsid w:val="00B1207F"/>
    <w:rsid w:val="00B3325E"/>
    <w:rsid w:val="00B7574F"/>
    <w:rsid w:val="00C032FD"/>
    <w:rsid w:val="00C610B2"/>
    <w:rsid w:val="00C96CE0"/>
    <w:rsid w:val="00CB24FF"/>
    <w:rsid w:val="00CC6145"/>
    <w:rsid w:val="00CD6AD1"/>
    <w:rsid w:val="00D2123C"/>
    <w:rsid w:val="00DA2EA0"/>
    <w:rsid w:val="00DE1A94"/>
    <w:rsid w:val="00E65CEA"/>
    <w:rsid w:val="00ED01FB"/>
    <w:rsid w:val="00EE34E1"/>
    <w:rsid w:val="00F31F2D"/>
    <w:rsid w:val="00F33FEA"/>
    <w:rsid w:val="00F5238D"/>
    <w:rsid w:val="00F7576F"/>
    <w:rsid w:val="00FE1CA5"/>
    <w:rsid w:val="00FE6BB5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955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53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530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5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530"/>
    <w:rPr>
      <w:rFonts w:ascii="Arial" w:hAnsi="Arial"/>
      <w:b/>
      <w:bCs/>
      <w:color w:val="4D3733" w:themeColor="background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53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530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4.xml><?xml version="1.0" encoding="utf-8"?>
<ds:datastoreItem xmlns:ds="http://schemas.openxmlformats.org/officeDocument/2006/customXml" ds:itemID="{1CB7CCE2-7B3F-4FFF-9A25-F520DF83FF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9BDB7ED-C6B5-4761-A447-F692AD5F1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Yara Hayek</cp:lastModifiedBy>
  <cp:revision>2</cp:revision>
  <dcterms:created xsi:type="dcterms:W3CDTF">2020-12-12T04:41:00Z</dcterms:created>
  <dcterms:modified xsi:type="dcterms:W3CDTF">2020-12-12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